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C242A" w14:textId="1A059E7B" w:rsidR="004C4BC8" w:rsidRPr="00CB593D" w:rsidRDefault="004C4BC8" w:rsidP="00CB593D">
      <w:pPr>
        <w:jc w:val="center"/>
        <w:rPr>
          <w:rFonts w:ascii="Times New Roman" w:hAnsi="Times New Roman" w:cs="Times New Roman"/>
          <w:b/>
          <w:bCs/>
          <w:noProof/>
          <w:sz w:val="36"/>
          <w:szCs w:val="36"/>
        </w:rPr>
      </w:pPr>
      <w:r w:rsidRPr="00CB593D">
        <w:rPr>
          <w:rFonts w:ascii="Times New Roman" w:hAnsi="Times New Roman" w:cs="Times New Roman"/>
          <w:b/>
          <w:bCs/>
          <w:noProof/>
          <w:sz w:val="36"/>
          <w:szCs w:val="36"/>
        </w:rPr>
        <w:t>Experiment</w:t>
      </w:r>
      <w:r w:rsidR="00CB593D">
        <w:rPr>
          <w:rFonts w:ascii="Times New Roman" w:hAnsi="Times New Roman" w:cs="Times New Roman"/>
          <w:b/>
          <w:bCs/>
          <w:noProof/>
          <w:sz w:val="36"/>
          <w:szCs w:val="36"/>
        </w:rPr>
        <w:t xml:space="preserve"> - </w:t>
      </w:r>
      <w:r w:rsidRPr="00CB593D">
        <w:rPr>
          <w:rFonts w:ascii="Times New Roman" w:hAnsi="Times New Roman" w:cs="Times New Roman"/>
          <w:b/>
          <w:bCs/>
          <w:noProof/>
          <w:sz w:val="36"/>
          <w:szCs w:val="36"/>
        </w:rPr>
        <w:t>1.</w:t>
      </w:r>
      <w:r w:rsidR="00CB593D">
        <w:rPr>
          <w:rFonts w:ascii="Times New Roman" w:hAnsi="Times New Roman" w:cs="Times New Roman"/>
          <w:b/>
          <w:bCs/>
          <w:noProof/>
          <w:sz w:val="36"/>
          <w:szCs w:val="36"/>
        </w:rPr>
        <w:t>2</w:t>
      </w:r>
    </w:p>
    <w:p w14:paraId="25442132" w14:textId="479B8AF7" w:rsidR="004C4BC8" w:rsidRPr="00CB593D" w:rsidRDefault="004C4BC8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tudent Name: </w:t>
      </w:r>
      <w:proofErr w:type="spellStart"/>
      <w:r w:rsidR="003A4DBA">
        <w:rPr>
          <w:rFonts w:ascii="Times New Roman" w:hAnsi="Times New Roman" w:cs="Times New Roman"/>
          <w:b/>
          <w:bCs/>
          <w:sz w:val="30"/>
          <w:szCs w:val="30"/>
        </w:rPr>
        <w:t>Alasso</w:t>
      </w:r>
      <w:proofErr w:type="spellEnd"/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UID: </w:t>
      </w:r>
    </w:p>
    <w:p w14:paraId="41BA4F02" w14:textId="042B92BA" w:rsidR="004C4BC8" w:rsidRPr="00CB593D" w:rsidRDefault="004C4BC8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ection/Group: </w:t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3A4DBA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CB593D" w:rsidRPr="00CB593D">
        <w:rPr>
          <w:rFonts w:ascii="Times New Roman" w:hAnsi="Times New Roman" w:cs="Times New Roman"/>
          <w:b/>
          <w:bCs/>
          <w:sz w:val="30"/>
          <w:szCs w:val="30"/>
        </w:rPr>
        <w:t>Branch: BE-CSE</w:t>
      </w:r>
    </w:p>
    <w:p w14:paraId="2375E362" w14:textId="23153096" w:rsidR="004C4BC8" w:rsidRPr="00CB593D" w:rsidRDefault="00CB593D" w:rsidP="00CB593D">
      <w:pPr>
        <w:rPr>
          <w:rFonts w:ascii="Times New Roman" w:hAnsi="Times New Roman" w:cs="Times New Roman"/>
          <w:b/>
          <w:bCs/>
          <w:sz w:val="30"/>
          <w:szCs w:val="30"/>
          <w:lang w:val="en-IN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</w:rPr>
        <w:t>Subject Code: 21CSH - 214</w:t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="004C4BC8"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>Subject Name: DBMS</w:t>
      </w:r>
    </w:p>
    <w:p w14:paraId="7CA0F067" w14:textId="7EF5B006" w:rsidR="004C4BC8" w:rsidRPr="00CB593D" w:rsidRDefault="00CB593D" w:rsidP="00CB593D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CB593D">
        <w:rPr>
          <w:rFonts w:ascii="Times New Roman" w:hAnsi="Times New Roman" w:cs="Times New Roman"/>
          <w:b/>
          <w:bCs/>
          <w:sz w:val="30"/>
          <w:szCs w:val="30"/>
          <w:lang w:val="en-IN"/>
        </w:rPr>
        <w:t>Date of Performance: 02/09/2022</w:t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>
        <w:rPr>
          <w:rFonts w:ascii="Times New Roman" w:hAnsi="Times New Roman" w:cs="Times New Roman"/>
          <w:b/>
          <w:bCs/>
          <w:sz w:val="30"/>
          <w:szCs w:val="30"/>
        </w:rPr>
        <w:tab/>
      </w:r>
      <w:r w:rsidRPr="00CB593D">
        <w:rPr>
          <w:rFonts w:ascii="Times New Roman" w:hAnsi="Times New Roman" w:cs="Times New Roman"/>
          <w:b/>
          <w:bCs/>
          <w:sz w:val="30"/>
          <w:szCs w:val="30"/>
        </w:rPr>
        <w:t xml:space="preserve">Semester: 3rd </w:t>
      </w:r>
    </w:p>
    <w:p w14:paraId="45339C66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</w:rPr>
      </w:pPr>
    </w:p>
    <w:p w14:paraId="6803CDFE" w14:textId="0967C5FD" w:rsidR="004C4BC8" w:rsidRPr="00573106" w:rsidRDefault="00573106" w:rsidP="00573106">
      <w:pPr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573106">
        <w:rPr>
          <w:rFonts w:ascii="Times New Roman" w:hAnsi="Times New Roman" w:cs="Times New Roman"/>
          <w:b/>
          <w:bCs/>
          <w:sz w:val="32"/>
          <w:szCs w:val="32"/>
          <w:lang w:val="en-IN"/>
        </w:rPr>
        <w:t>AIM:</w:t>
      </w:r>
    </w:p>
    <w:p w14:paraId="0B47222D" w14:textId="648D0236" w:rsidR="004C4BC8" w:rsidRPr="0014656C" w:rsidRDefault="0014656C" w:rsidP="0014656C">
      <w:pPr>
        <w:jc w:val="both"/>
        <w:rPr>
          <w:rFonts w:ascii="Times New Roman" w:hAnsi="Times New Roman" w:cs="Times New Roman"/>
          <w:sz w:val="30"/>
          <w:szCs w:val="30"/>
        </w:rPr>
      </w:pPr>
      <w:r w:rsidRPr="0014656C">
        <w:rPr>
          <w:rFonts w:ascii="Times New Roman" w:hAnsi="Times New Roman" w:cs="Times New Roman"/>
          <w:sz w:val="30"/>
          <w:szCs w:val="30"/>
        </w:rPr>
        <w:t>To explore “SELECT” clause using where, order by, between, like, group by, having etc.</w:t>
      </w:r>
    </w:p>
    <w:p w14:paraId="42F6D1F8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11E1E4B9" w14:textId="77777777" w:rsidR="004C4BC8" w:rsidRPr="0014656C" w:rsidRDefault="004C4BC8" w:rsidP="00CB593D">
      <w:pPr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14656C">
        <w:rPr>
          <w:rFonts w:ascii="Times New Roman" w:hAnsi="Times New Roman" w:cs="Times New Roman"/>
          <w:b/>
          <w:bCs/>
          <w:sz w:val="32"/>
          <w:szCs w:val="32"/>
          <w:lang w:val="en-IN"/>
        </w:rPr>
        <w:t>DBMS script and output:</w:t>
      </w:r>
    </w:p>
    <w:p w14:paraId="22104794" w14:textId="243C7255" w:rsidR="004C4BC8" w:rsidRPr="00632298" w:rsidRDefault="0014656C" w:rsidP="00CB593D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Creating Tables and inserting values:</w:t>
      </w:r>
    </w:p>
    <w:p w14:paraId="6596BF59" w14:textId="46BBB7AA" w:rsidR="004C4BC8" w:rsidRDefault="0014656C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F0A552D" wp14:editId="7BB415F8">
            <wp:extent cx="6256020" cy="43484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8471" cy="4357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8419" w14:textId="24CC6253" w:rsidR="0014656C" w:rsidRDefault="0014656C" w:rsidP="00CB593D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 xml:space="preserve">WHERE Command: </w:t>
      </w:r>
    </w:p>
    <w:p w14:paraId="4FE4BDC7" w14:textId="2DDFA655" w:rsidR="00632298" w:rsidRPr="00E526C1" w:rsidRDefault="00632298" w:rsidP="00CB593D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="00E526C1"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 w:rsidR="00E526C1"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6C0E9B17" w14:textId="3CF98A9B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2C628CE" wp14:editId="37185ECC">
            <wp:extent cx="6043184" cy="28653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3184" cy="2865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7359F" w14:textId="401809B6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</w:p>
    <w:p w14:paraId="75395AC3" w14:textId="39166305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LIKE Command:</w:t>
      </w:r>
    </w:p>
    <w:p w14:paraId="2AE18784" w14:textId="77FCE3AA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like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pattern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25259099" w14:textId="7D00B421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AFC58F6" wp14:editId="5DED8B2A">
            <wp:extent cx="6248942" cy="343691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8942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703F4" w14:textId="77777777" w:rsidR="0014656C" w:rsidRDefault="0014656C" w:rsidP="0014656C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0A8C792A" w14:textId="3649105B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IN Command:</w:t>
      </w:r>
    </w:p>
    <w:p w14:paraId="2C0549E7" w14:textId="268364A9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in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(select statement)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1FA3BD62" w14:textId="2ECFA419" w:rsidR="0014656C" w:rsidRDefault="0014656C" w:rsidP="0014656C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E9FCF31" wp14:editId="53DC77E5">
            <wp:extent cx="5806943" cy="2834886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721AE" w14:textId="0254BE06" w:rsidR="0014656C" w:rsidRDefault="0014656C" w:rsidP="0014656C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080AA787" w14:textId="19B97B77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BETWEEN Command:</w:t>
      </w:r>
    </w:p>
    <w:p w14:paraId="697A7766" w14:textId="71AAF8C4" w:rsidR="00E526C1" w:rsidRPr="00E526C1" w:rsidRDefault="00E526C1" w:rsidP="00E526C1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between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value1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and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value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3501B6C4" w14:textId="47167AC7" w:rsidR="0014656C" w:rsidRDefault="0014656C" w:rsidP="00E526C1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3C0BA167" wp14:editId="253BC3A3">
            <wp:extent cx="6492803" cy="3528366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92803" cy="352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D1989" w14:textId="4470FCA2" w:rsidR="0014656C" w:rsidRDefault="0014656C" w:rsidP="0014656C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ORDER BY Command:</w:t>
      </w:r>
    </w:p>
    <w:p w14:paraId="3D98B29C" w14:textId="3A6DEFFC" w:rsidR="00E526C1" w:rsidRPr="00E526C1" w:rsidRDefault="00E526C1" w:rsidP="0014656C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order by 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lumn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0D9D9FAE" w14:textId="2A81D63E" w:rsidR="0014656C" w:rsidRDefault="0014656C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14656C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7C5C2282" wp14:editId="75A4C59E">
            <wp:extent cx="5982218" cy="37417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218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C810" w14:textId="1C7BE8DA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</w:p>
    <w:p w14:paraId="58A0C145" w14:textId="269C569D" w:rsidR="00632298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AND Command:</w:t>
      </w:r>
    </w:p>
    <w:p w14:paraId="56B38420" w14:textId="14D5C331" w:rsidR="00E526C1" w:rsidRPr="00E526C1" w:rsidRDefault="00E526C1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1 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and </w:t>
      </w:r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1BDD684C" w14:textId="5CD8294C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1496FACC" wp14:editId="16FE8DA0">
            <wp:extent cx="6647815" cy="21075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EA3B6" w14:textId="77777777" w:rsidR="00C22856" w:rsidRDefault="00C22856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48BCF779" w14:textId="77777777" w:rsidR="00C22856" w:rsidRDefault="00C22856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</w:p>
    <w:p w14:paraId="58C6F77E" w14:textId="47DB724E" w:rsidR="00E526C1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lastRenderedPageBreak/>
        <w:t>OR Command:</w:t>
      </w:r>
    </w:p>
    <w:p w14:paraId="0D61F250" w14:textId="7ABB7A61" w:rsidR="00E526C1" w:rsidRPr="00E526C1" w:rsidRDefault="00E526C1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 w:rsidR="00C22856">
        <w:rPr>
          <w:rFonts w:ascii="Times New Roman" w:hAnsi="Times New Roman" w:cs="Times New Roman"/>
          <w:i/>
          <w:iCs/>
          <w:sz w:val="28"/>
          <w:szCs w:val="28"/>
          <w:lang w:val="en-IN"/>
        </w:rPr>
        <w:t xml:space="preserve">1 </w:t>
      </w:r>
      <w:r w:rsidR="00C22856">
        <w:rPr>
          <w:rFonts w:ascii="Times New Roman" w:hAnsi="Times New Roman" w:cs="Times New Roman"/>
          <w:sz w:val="28"/>
          <w:szCs w:val="28"/>
          <w:lang w:val="en-IN"/>
        </w:rPr>
        <w:t xml:space="preserve">or </w:t>
      </w:r>
      <w:r w:rsidR="00C22856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2</w:t>
      </w:r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6A1160E1" w14:textId="17EC2152" w:rsidR="00632298" w:rsidRDefault="00632298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23A95F79" wp14:editId="7B6AFF50">
            <wp:extent cx="6647815" cy="17964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1613E" w14:textId="50487962" w:rsidR="00632298" w:rsidRDefault="00632298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</w:p>
    <w:p w14:paraId="07658BA2" w14:textId="146EAE55" w:rsidR="00632298" w:rsidRDefault="00632298" w:rsidP="00632298">
      <w:p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b/>
          <w:bCs/>
          <w:sz w:val="28"/>
          <w:szCs w:val="28"/>
          <w:lang w:val="en-IN"/>
        </w:rPr>
        <w:t>GROUP BY Command:</w:t>
      </w:r>
    </w:p>
    <w:p w14:paraId="7522B064" w14:textId="5FB552C3" w:rsidR="00C22856" w:rsidRPr="00C22856" w:rsidRDefault="00C22856" w:rsidP="00632298">
      <w:pPr>
        <w:rPr>
          <w:rFonts w:ascii="Times New Roman" w:hAnsi="Times New Roman" w:cs="Times New Roman"/>
          <w:sz w:val="28"/>
          <w:szCs w:val="28"/>
          <w:lang w:val="en-IN"/>
        </w:rPr>
      </w:pPr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Syntax: select * from </w:t>
      </w:r>
      <w:proofErr w:type="spellStart"/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table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 xml:space="preserve"> where </w:t>
      </w:r>
      <w:r w:rsidRPr="00E526C1">
        <w:rPr>
          <w:rFonts w:ascii="Times New Roman" w:hAnsi="Times New Roman" w:cs="Times New Roman"/>
          <w:i/>
          <w:iCs/>
          <w:sz w:val="28"/>
          <w:szCs w:val="28"/>
          <w:lang w:val="en-IN"/>
        </w:rPr>
        <w:t>Condition</w:t>
      </w:r>
      <w:r>
        <w:rPr>
          <w:rFonts w:ascii="Times New Roman" w:hAnsi="Times New Roman" w:cs="Times New Roman"/>
          <w:sz w:val="28"/>
          <w:szCs w:val="28"/>
          <w:lang w:val="en-IN"/>
        </w:rPr>
        <w:t xml:space="preserve"> group by </w:t>
      </w:r>
      <w:proofErr w:type="spellStart"/>
      <w:r>
        <w:rPr>
          <w:rFonts w:ascii="Times New Roman" w:hAnsi="Times New Roman" w:cs="Times New Roman"/>
          <w:i/>
          <w:iCs/>
          <w:sz w:val="28"/>
          <w:szCs w:val="28"/>
          <w:lang w:val="en-IN"/>
        </w:rPr>
        <w:t>column_name</w:t>
      </w:r>
      <w:proofErr w:type="spellEnd"/>
      <w:r w:rsidRPr="00E526C1">
        <w:rPr>
          <w:rFonts w:ascii="Times New Roman" w:hAnsi="Times New Roman" w:cs="Times New Roman"/>
          <w:sz w:val="28"/>
          <w:szCs w:val="28"/>
          <w:lang w:val="en-IN"/>
        </w:rPr>
        <w:t>;</w:t>
      </w:r>
    </w:p>
    <w:p w14:paraId="4500A247" w14:textId="04206C61" w:rsidR="00632298" w:rsidRPr="00CB593D" w:rsidRDefault="00632298" w:rsidP="00632298">
      <w:pPr>
        <w:jc w:val="center"/>
        <w:rPr>
          <w:rFonts w:ascii="Times New Roman" w:hAnsi="Times New Roman" w:cs="Times New Roman"/>
          <w:sz w:val="28"/>
          <w:szCs w:val="28"/>
          <w:lang w:val="en-IN"/>
        </w:rPr>
      </w:pPr>
      <w:r w:rsidRPr="00632298">
        <w:rPr>
          <w:rFonts w:ascii="Times New Roman" w:hAnsi="Times New Roman" w:cs="Times New Roman"/>
          <w:noProof/>
          <w:sz w:val="28"/>
          <w:szCs w:val="28"/>
          <w:lang w:val="en-IN"/>
        </w:rPr>
        <w:drawing>
          <wp:inline distT="0" distB="0" distL="0" distR="0" wp14:anchorId="6AEA68AD" wp14:editId="3DBEB1D4">
            <wp:extent cx="3703641" cy="37722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3641" cy="377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79737" w14:textId="77777777" w:rsidR="004C4BC8" w:rsidRPr="00CB593D" w:rsidRDefault="004C4BC8" w:rsidP="00CB593D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C1A83C8" w14:textId="77777777" w:rsidR="00632298" w:rsidRDefault="0063229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1F48D7AA" w14:textId="77777777" w:rsidR="00632298" w:rsidRDefault="0063229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4B8C1615" w14:textId="6FD751A5" w:rsidR="00DB4410" w:rsidRDefault="00DB4410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Learning Outcomes:</w:t>
      </w:r>
    </w:p>
    <w:p w14:paraId="326422A6" w14:textId="23B2BEE6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have learnt about using different clause to use with SELECT command.</w:t>
      </w:r>
    </w:p>
    <w:p w14:paraId="1B5240EB" w14:textId="62CBCC7B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We have learnt about applying aggregate functions in my </w:t>
      </w:r>
      <w:proofErr w:type="spellStart"/>
      <w:r>
        <w:rPr>
          <w:rFonts w:ascii="Times New Roman" w:hAnsi="Times New Roman" w:cs="Times New Roman"/>
          <w:sz w:val="32"/>
          <w:szCs w:val="32"/>
        </w:rPr>
        <w:t>sql</w:t>
      </w:r>
      <w:proofErr w:type="spellEnd"/>
      <w:r>
        <w:rPr>
          <w:rFonts w:ascii="Times New Roman" w:hAnsi="Times New Roman" w:cs="Times New Roman"/>
          <w:sz w:val="32"/>
          <w:szCs w:val="32"/>
        </w:rPr>
        <w:t>.</w:t>
      </w:r>
    </w:p>
    <w:p w14:paraId="3F706952" w14:textId="20800F81" w:rsidR="00DB4410" w:rsidRPr="00DB4410" w:rsidRDefault="00DB4410" w:rsidP="00DB44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e have learnt about applying conditions on tables.</w:t>
      </w:r>
    </w:p>
    <w:p w14:paraId="66B109AC" w14:textId="6D4357CC" w:rsidR="004C4BC8" w:rsidRPr="0014656C" w:rsidRDefault="004C4BC8" w:rsidP="00CB593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14656C">
        <w:rPr>
          <w:rFonts w:ascii="Times New Roman" w:hAnsi="Times New Roman" w:cs="Times New Roman"/>
          <w:b/>
          <w:bCs/>
          <w:sz w:val="32"/>
          <w:szCs w:val="32"/>
        </w:rPr>
        <w:t>Evaluation Grid:</w:t>
      </w:r>
    </w:p>
    <w:tbl>
      <w:tblPr>
        <w:tblW w:w="108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"/>
        <w:gridCol w:w="5587"/>
        <w:gridCol w:w="2242"/>
        <w:gridCol w:w="2185"/>
      </w:tblGrid>
      <w:tr w:rsidR="000964E2" w:rsidRPr="00CB593D" w14:paraId="0010AFE3" w14:textId="77777777" w:rsidTr="00632298">
        <w:trPr>
          <w:trHeight w:val="862"/>
        </w:trPr>
        <w:tc>
          <w:tcPr>
            <w:tcW w:w="885" w:type="dxa"/>
          </w:tcPr>
          <w:p w14:paraId="30CCEC85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Sr. No.</w:t>
            </w:r>
          </w:p>
        </w:tc>
        <w:tc>
          <w:tcPr>
            <w:tcW w:w="5587" w:type="dxa"/>
          </w:tcPr>
          <w:p w14:paraId="409A6669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Parameters</w:t>
            </w:r>
          </w:p>
        </w:tc>
        <w:tc>
          <w:tcPr>
            <w:tcW w:w="2242" w:type="dxa"/>
          </w:tcPr>
          <w:p w14:paraId="7E57978B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Maximum Marks</w:t>
            </w:r>
          </w:p>
        </w:tc>
        <w:tc>
          <w:tcPr>
            <w:tcW w:w="2185" w:type="dxa"/>
          </w:tcPr>
          <w:p w14:paraId="015DA1B1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Marks Obtained</w:t>
            </w:r>
          </w:p>
        </w:tc>
      </w:tr>
      <w:tr w:rsidR="000964E2" w:rsidRPr="00CB593D" w14:paraId="3D53594C" w14:textId="77777777" w:rsidTr="00632298">
        <w:trPr>
          <w:trHeight w:val="1259"/>
        </w:trPr>
        <w:tc>
          <w:tcPr>
            <w:tcW w:w="885" w:type="dxa"/>
          </w:tcPr>
          <w:p w14:paraId="1B384DDE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.</w:t>
            </w:r>
          </w:p>
        </w:tc>
        <w:tc>
          <w:tcPr>
            <w:tcW w:w="5587" w:type="dxa"/>
          </w:tcPr>
          <w:p w14:paraId="319D9A27" w14:textId="3B38E592" w:rsidR="000964E2" w:rsidRPr="00CB593D" w:rsidRDefault="000964E2" w:rsidP="00926FAF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Worksheet completion including writing learning objectives/</w:t>
            </w:r>
            <w:r w:rsidR="0014656C"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Outcomes. (</w:t>
            </w: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To be</w:t>
            </w:r>
            <w:r w:rsidR="00926FAF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 xml:space="preserve"> </w:t>
            </w: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submitted at the end of the day)</w:t>
            </w: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2242" w:type="dxa"/>
          </w:tcPr>
          <w:p w14:paraId="062F945A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2185" w:type="dxa"/>
          </w:tcPr>
          <w:p w14:paraId="6A5AED6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AA912A5" w14:textId="77777777" w:rsidTr="00926FAF">
        <w:trPr>
          <w:trHeight w:val="404"/>
        </w:trPr>
        <w:tc>
          <w:tcPr>
            <w:tcW w:w="885" w:type="dxa"/>
          </w:tcPr>
          <w:p w14:paraId="41958543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5587" w:type="dxa"/>
          </w:tcPr>
          <w:p w14:paraId="20262E36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Viva Voce</w:t>
            </w:r>
          </w:p>
        </w:tc>
        <w:tc>
          <w:tcPr>
            <w:tcW w:w="2242" w:type="dxa"/>
          </w:tcPr>
          <w:p w14:paraId="73C7A368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2185" w:type="dxa"/>
          </w:tcPr>
          <w:p w14:paraId="4CD4CC29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82F8B3C" w14:textId="77777777" w:rsidTr="00926FAF">
        <w:trPr>
          <w:trHeight w:val="1043"/>
        </w:trPr>
        <w:tc>
          <w:tcPr>
            <w:tcW w:w="885" w:type="dxa"/>
          </w:tcPr>
          <w:p w14:paraId="633CFDEF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5587" w:type="dxa"/>
          </w:tcPr>
          <w:p w14:paraId="35E6AA4B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  <w:lang w:val="en-IN" w:eastAsia="en-IN"/>
              </w:rPr>
              <w:t>Student Engagement in Simulation/Demonstration/Performance and Controls</w:t>
            </w:r>
          </w:p>
        </w:tc>
        <w:tc>
          <w:tcPr>
            <w:tcW w:w="2242" w:type="dxa"/>
          </w:tcPr>
          <w:p w14:paraId="6D1FCB5F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185" w:type="dxa"/>
          </w:tcPr>
          <w:p w14:paraId="77C9EA54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964E2" w:rsidRPr="00CB593D" w14:paraId="1E95A570" w14:textId="77777777" w:rsidTr="00632298">
        <w:trPr>
          <w:trHeight w:val="1025"/>
        </w:trPr>
        <w:tc>
          <w:tcPr>
            <w:tcW w:w="885" w:type="dxa"/>
          </w:tcPr>
          <w:p w14:paraId="72FD33DE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587" w:type="dxa"/>
          </w:tcPr>
          <w:p w14:paraId="76BBB8E4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Signature of Faculty (with Date):</w:t>
            </w:r>
          </w:p>
          <w:p w14:paraId="1AB0FCB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2DCA685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242" w:type="dxa"/>
          </w:tcPr>
          <w:p w14:paraId="35ECF736" w14:textId="450E08E3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Total Marks Obtained out of</w:t>
            </w:r>
            <w:r w:rsidR="00926FA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B593D">
              <w:rPr>
                <w:rFonts w:ascii="Times New Roman" w:hAnsi="Times New Roman" w:cs="Times New Roman"/>
                <w:sz w:val="28"/>
                <w:szCs w:val="28"/>
              </w:rPr>
              <w:t>30:</w:t>
            </w:r>
          </w:p>
        </w:tc>
        <w:tc>
          <w:tcPr>
            <w:tcW w:w="2185" w:type="dxa"/>
          </w:tcPr>
          <w:p w14:paraId="5ED4A39D" w14:textId="77777777" w:rsidR="000964E2" w:rsidRPr="00CB593D" w:rsidRDefault="000964E2" w:rsidP="00CB593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DF886A3" w14:textId="77777777" w:rsidR="004C4BC8" w:rsidRPr="00CB593D" w:rsidRDefault="004C4BC8" w:rsidP="00CB593D">
      <w:pPr>
        <w:rPr>
          <w:rFonts w:ascii="Times New Roman" w:hAnsi="Times New Roman" w:cs="Times New Roman"/>
          <w:sz w:val="28"/>
          <w:szCs w:val="28"/>
        </w:rPr>
      </w:pPr>
    </w:p>
    <w:p w14:paraId="725209F5" w14:textId="77777777" w:rsidR="000271CE" w:rsidRPr="00CB593D" w:rsidRDefault="000271CE" w:rsidP="00CB593D">
      <w:pPr>
        <w:rPr>
          <w:rFonts w:ascii="Times New Roman" w:hAnsi="Times New Roman" w:cs="Times New Roman"/>
          <w:sz w:val="28"/>
          <w:szCs w:val="28"/>
        </w:rPr>
      </w:pPr>
    </w:p>
    <w:sectPr w:rsidR="000271CE" w:rsidRPr="00CB593D" w:rsidSect="00632298">
      <w:headerReference w:type="default" r:id="rId16"/>
      <w:pgSz w:w="11909" w:h="16834" w:code="9"/>
      <w:pgMar w:top="216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FB2E0" w14:textId="77777777" w:rsidR="00993A83" w:rsidRDefault="00993A83" w:rsidP="000271CE">
      <w:pPr>
        <w:spacing w:after="0" w:line="240" w:lineRule="auto"/>
      </w:pPr>
      <w:r>
        <w:separator/>
      </w:r>
    </w:p>
  </w:endnote>
  <w:endnote w:type="continuationSeparator" w:id="0">
    <w:p w14:paraId="4A0B4E15" w14:textId="77777777" w:rsidR="00993A83" w:rsidRDefault="00993A83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0A6C1" w14:textId="77777777" w:rsidR="00993A83" w:rsidRDefault="00993A83" w:rsidP="000271CE">
      <w:pPr>
        <w:spacing w:after="0" w:line="240" w:lineRule="auto"/>
      </w:pPr>
      <w:r>
        <w:separator/>
      </w:r>
    </w:p>
  </w:footnote>
  <w:footnote w:type="continuationSeparator" w:id="0">
    <w:p w14:paraId="235C2235" w14:textId="77777777" w:rsidR="00993A83" w:rsidRDefault="00993A83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90790" w14:textId="2C0369FB" w:rsidR="000271CE" w:rsidRDefault="00993A83">
    <w:pPr>
      <w:pStyle w:val="Header"/>
    </w:pPr>
    <w:r>
      <w:rPr>
        <w:noProof/>
      </w:rPr>
      <w:pict w14:anchorId="639A011A">
        <v:group id="Group 10" o:spid="_x0000_s1032" style="position:absolute;margin-left:-17.1pt;margin-top:-34.3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1028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1029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 style="mso-next-textbox:#Rectangle 4">
                <w:txbxContent>
                  <w:p w14:paraId="26292EB8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14:paraId="14F20E61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1030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1031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  <w:r>
      <w:rPr>
        <w:noProof/>
      </w:rPr>
      <w:pict w14:anchorId="48078584">
        <v:rect id="Rectangle 8" o:spid="_x0000_s1026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 w:rsidR="0014656C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16C79"/>
    <w:multiLevelType w:val="hybridMultilevel"/>
    <w:tmpl w:val="7132E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964E2"/>
    <w:rsid w:val="000E2E4B"/>
    <w:rsid w:val="00135E1A"/>
    <w:rsid w:val="0014656C"/>
    <w:rsid w:val="001537BA"/>
    <w:rsid w:val="00244A9E"/>
    <w:rsid w:val="002B75FE"/>
    <w:rsid w:val="00340E25"/>
    <w:rsid w:val="003A4DBA"/>
    <w:rsid w:val="004C4BC8"/>
    <w:rsid w:val="00530273"/>
    <w:rsid w:val="005634F8"/>
    <w:rsid w:val="00573106"/>
    <w:rsid w:val="005A1DF5"/>
    <w:rsid w:val="00632298"/>
    <w:rsid w:val="00926FAF"/>
    <w:rsid w:val="009765BA"/>
    <w:rsid w:val="00993A83"/>
    <w:rsid w:val="00B15E51"/>
    <w:rsid w:val="00B91915"/>
    <w:rsid w:val="00BC1BDA"/>
    <w:rsid w:val="00C22856"/>
    <w:rsid w:val="00CB593D"/>
    <w:rsid w:val="00D96D6E"/>
    <w:rsid w:val="00DB4410"/>
    <w:rsid w:val="00DE2949"/>
    <w:rsid w:val="00E23E68"/>
    <w:rsid w:val="00E526C1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130B92"/>
  <w15:docId w15:val="{85826A82-CB32-4EDD-9E36-EF8D0BA8E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8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CB59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Shivam Kumar</cp:lastModifiedBy>
  <cp:revision>14</cp:revision>
  <cp:lastPrinted>2022-09-02T17:51:00Z</cp:lastPrinted>
  <dcterms:created xsi:type="dcterms:W3CDTF">2022-06-05T03:53:00Z</dcterms:created>
  <dcterms:modified xsi:type="dcterms:W3CDTF">2022-09-02T17:51:00Z</dcterms:modified>
</cp:coreProperties>
</file>